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412B6EA6" w:rsidR="00034BEC" w:rsidRDefault="0089411E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TIMETABLE</w:t>
      </w:r>
    </w:p>
    <w:p w14:paraId="726ED157" w14:textId="7D30DC41" w:rsidR="00AC156C" w:rsidRPr="00AC156C" w:rsidRDefault="0089411E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Pr="0089411E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ELT ASSESSMENT FROM THE PERSPECTIVE OF GLOBAL ENGLISHES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1710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6F097DEB" w:rsidR="00AC156C" w:rsidRPr="00E17104" w:rsidRDefault="00303A95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February 20</w:t>
      </w:r>
      <w:r w:rsidR="00830370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2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8F1E26" w14:paraId="0B19C9B0" w14:textId="77777777" w:rsidTr="00034BEC">
        <w:tc>
          <w:tcPr>
            <w:tcW w:w="1705" w:type="dxa"/>
          </w:tcPr>
          <w:p w14:paraId="6D9862DD" w14:textId="77777777" w:rsidR="008F1E26" w:rsidRPr="0090178F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3.00-3.15 p.m. </w:t>
            </w:r>
          </w:p>
          <w:p w14:paraId="7E98702E" w14:textId="77777777" w:rsidR="008F1E26" w:rsidRPr="00830370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highlight w:val="yellow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8F1E26" w:rsidRPr="00460FA1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8F1E26" w14:paraId="320990A8" w14:textId="77777777" w:rsidTr="00034BEC">
        <w:tc>
          <w:tcPr>
            <w:tcW w:w="1705" w:type="dxa"/>
          </w:tcPr>
          <w:p w14:paraId="7EFD9292" w14:textId="7C175ED1" w:rsidR="008F1E26" w:rsidRPr="00830370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highlight w:val="yellow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3.15-4.30 p.m. </w:t>
            </w:r>
            <w:r w:rsidRPr="0090178F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758EE88A" w:rsidR="008F1E26" w:rsidRPr="00460FA1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89411E" w:rsidRPr="0089411E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 xml:space="preserve">ELT Assessment from the Perspective of Global </w:t>
            </w:r>
            <w:proofErr w:type="spellStart"/>
            <w:r w:rsidR="0089411E" w:rsidRPr="0089411E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Englishes</w:t>
            </w:r>
            <w:proofErr w:type="spellEnd"/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8F1E26" w14:paraId="3BAFF644" w14:textId="77777777" w:rsidTr="00034BEC">
        <w:tc>
          <w:tcPr>
            <w:tcW w:w="1705" w:type="dxa"/>
          </w:tcPr>
          <w:p w14:paraId="613F4E06" w14:textId="5B7025D7" w:rsidR="008F1E26" w:rsidRPr="00830370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highlight w:val="yellow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30-4.50 p.m.</w:t>
            </w:r>
          </w:p>
        </w:tc>
        <w:tc>
          <w:tcPr>
            <w:tcW w:w="6300" w:type="dxa"/>
          </w:tcPr>
          <w:p w14:paraId="54A12E5F" w14:textId="73FBBEB3" w:rsidR="008F1E26" w:rsidRPr="00460FA1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8F1E26" w14:paraId="1B590ED4" w14:textId="77777777" w:rsidTr="00034BEC">
        <w:tc>
          <w:tcPr>
            <w:tcW w:w="1705" w:type="dxa"/>
          </w:tcPr>
          <w:p w14:paraId="2D04B6B4" w14:textId="5DF85E20" w:rsidR="008F1E26" w:rsidRPr="00830370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highlight w:val="yellow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4.50-5.00 p.m.  </w:t>
            </w:r>
          </w:p>
        </w:tc>
        <w:tc>
          <w:tcPr>
            <w:tcW w:w="6300" w:type="dxa"/>
          </w:tcPr>
          <w:p w14:paraId="28E1F43A" w14:textId="740ABEE7" w:rsidR="008F1E26" w:rsidRPr="00460FA1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303A95"/>
    <w:rsid w:val="00460FA1"/>
    <w:rsid w:val="00605BDE"/>
    <w:rsid w:val="00643FC1"/>
    <w:rsid w:val="00830370"/>
    <w:rsid w:val="0089411E"/>
    <w:rsid w:val="008B384F"/>
    <w:rsid w:val="008F1E26"/>
    <w:rsid w:val="00993FF4"/>
    <w:rsid w:val="00AC156C"/>
    <w:rsid w:val="00C069B8"/>
    <w:rsid w:val="00DB323C"/>
    <w:rsid w:val="00E1710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0</cp:revision>
  <dcterms:created xsi:type="dcterms:W3CDTF">2021-07-18T07:19:00Z</dcterms:created>
  <dcterms:modified xsi:type="dcterms:W3CDTF">2021-08-15T12:45:00Z</dcterms:modified>
</cp:coreProperties>
</file>